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77a5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4Z</dcterms:created>
  <dcterms:modified xsi:type="dcterms:W3CDTF">2020-11-12T14:49:54Z</dcterms:modified>
</cp:coreProperties>
</file>